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ce50e93936aa03974f5586be12fdc05a89a9cb1"/>
    <w:p>
      <w:pPr>
        <w:pStyle w:val="Heading1"/>
      </w:pPr>
      <w:r>
        <w:t xml:space="preserve">Cover Letter for Speech Therapist Position in Iran Tehran</w:t>
      </w:r>
    </w:p>
    <w:p>
      <w:pPr>
        <w:pStyle w:val="FirstParagraph"/>
      </w:pPr>
      <w:r>
        <w:t xml:space="preserve">Dear [Hiring Manager's Name or HR Department],</w:t>
      </w:r>
    </w:p>
    <w:p>
      <w:pPr>
        <w:pStyle w:val="BodyText"/>
      </w:pPr>
      <w:r>
        <w:t xml:space="preserve">I am writing to express my strong interest in the Speech Therapist position at [Organization Name] in Iran, Tehran. With a deep passion for communication disorders and a commitment to improving the quality of life for individuals through speech and language therapy, I am eager to contribute my expertise, cultural adaptability, and dedication to this vital role. As a certified Speech Therapist with experience in diverse healthcare settings, I am confident that my skills align perfectly with the needs of your organization in one of Iran’s most dynamic and culturally rich cities.</w:t>
      </w:r>
    </w:p>
    <w:p>
      <w:pPr>
        <w:pStyle w:val="BodyText"/>
      </w:pPr>
      <w:r>
        <w:t xml:space="preserve">My professional journey as a Speech Therapist has been driven by a desire to support individuals across all age groups, from children with developmental delays to adults recovering from neurological conditions. Over the past [X years], I have worked in multidisciplinary teams, collaborating with physicians, educators, and families to create personalized treatment plans that address communication challenges effectively. This experience has equipped me with a robust understanding of assessment techniques, intervention strategies, and the importance of empathy in building trust with patients.</w:t>
      </w:r>
    </w:p>
    <w:p>
      <w:pPr>
        <w:pStyle w:val="BodyText"/>
      </w:pPr>
      <w:r>
        <w:t xml:space="preserve">What sets me apart as a Speech Therapist is my ability to adapt my approach to meet the unique needs of each individual. In Tehran, where cultural diversity and linguistic variety are integral parts of daily life, I have developed a heightened sensitivity to the nuances of communication. Whether working with Persian-speaking patients or those from other ethnic communities, I prioritize cultural competence and linguistic inclusivity in my practice. This adaptability has allowed me to deliver more effective interventions while respecting the values and traditions of the people I serve.</w:t>
      </w:r>
    </w:p>
    <w:p>
      <w:pPr>
        <w:pStyle w:val="BodyText"/>
      </w:pPr>
      <w:r>
        <w:t xml:space="preserve">My academic background includes a [Degree Name] in Speech-Language Pathology from [University Name], where I graduated with honors. During my studies, I focused on both theoretical knowledge and hands-on clinical training, which has prepared me to tackle complex cases involving articulation disorders, language delays, stuttering, and cognitive-communication impairments. Additionally, I have completed specialized certifications in [relevant areas such as pediatric therapy or autism spectrum disorders], ensuring that I stay current with the latest research and best practices in the field.</w:t>
      </w:r>
    </w:p>
    <w:p>
      <w:pPr>
        <w:pStyle w:val="BodyText"/>
      </w:pPr>
      <w:r>
        <w:t xml:space="preserve">One of my most rewarding experiences as a Speech Therapist was working with a group of children in Tehran’s underserved communities. Many of these families lacked access to affordable speech therapy services, and I was able to provide critical support through outreach programs and community workshops. This work not only strengthened my clinical skills but also deepened my understanding of the challenges faced by patients in resource-limited settings. I am particularly drawn to [Organization Name] because of its commitment to accessibility and innovation in healthcare, which resonates with my own professional values.</w:t>
      </w:r>
    </w:p>
    <w:p>
      <w:pPr>
        <w:pStyle w:val="BodyText"/>
      </w:pPr>
      <w:r>
        <w:t xml:space="preserve">As a Speech Therapist, I recognize the importance of fostering collaboration between patients, families, and healthcare providers. In Tehran’s fast-paced urban environment, where time constraints and stress can impact communication health, I have developed strategies to engage patients in their therapy process through creative tools such as technology-based interventions and culturally relevant materials. This approach has consistently led to improved outcomes and greater patient satisfaction.</w:t>
      </w:r>
    </w:p>
    <w:p>
      <w:pPr>
        <w:pStyle w:val="BodyText"/>
      </w:pPr>
      <w:r>
        <w:t xml:space="preserve">Furthermore, my experience in Iran Tehran has given me firsthand insight into the local healthcare landscape. I am familiar with the challenges of navigating public and private healthcare systems, as well as the opportunities for growth in this sector. I understand that speech therapy is often underrepresented in certain areas of Iran, and I am motivated to play a role in raising awareness and advocating for better services. My goal is to contribute to a more inclusive healthcare environment where individuals with communication disorders can thrive.</w:t>
      </w:r>
    </w:p>
    <w:p>
      <w:pPr>
        <w:pStyle w:val="BodyText"/>
      </w:pPr>
      <w:r>
        <w:t xml:space="preserve">What excites me most about the opportunity at [Organization Name] is the chance to work alongside a team of dedicated professionals who share my vision for excellence in patient care. I am particularly impressed by [Organization Name]’s focus on [specific initiative, program, or value], which aligns with my own passion for delivering compassionate and evidence-based therapy. I am confident that my technical skills, combined with my ability to connect with patients on a personal level, will make me a valuable asset to your team.</w:t>
      </w:r>
    </w:p>
    <w:p>
      <w:pPr>
        <w:pStyle w:val="BodyText"/>
      </w:pPr>
      <w:r>
        <w:t xml:space="preserve">As a Speech Therapist in Iran Tehran, I am committed to upholding the highest standards of professionalism and ethical practice. I understand that this role requires not only clinical expertise but also resilience and adaptability in the face of evolving challenges. My ability to remain focused under pressure, coupled with my dedication to lifelong learning, ensures that I will consistently provide high-quality care to every patient.</w:t>
      </w:r>
    </w:p>
    <w:p>
      <w:pPr>
        <w:pStyle w:val="BodyText"/>
      </w:pPr>
      <w:r>
        <w:t xml:space="preserve">Thank you for considering my application. I would be honored to contribute my skills and experience as a Speech Therapist in Iran Tehran and support [Organization Name] in its mission to improve lives through exceptional healthcare. I am available at your earliest convenience for an interview and can be reached at [Your Phone Number] or via email at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3T08:03:45Z</dcterms:created>
  <dcterms:modified xsi:type="dcterms:W3CDTF">2026-07-23T08:03:45Z</dcterms:modified>
</cp:coreProperties>
</file>

<file path=docProps/custom.xml><?xml version="1.0" encoding="utf-8"?>
<Properties xmlns="http://schemas.openxmlformats.org/officeDocument/2006/custom-properties" xmlns:vt="http://schemas.openxmlformats.org/officeDocument/2006/docPropsVTypes"/>
</file>